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07EB6"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FDA35D9">
                <wp:simplePos x="0" y="0"/>
                <wp:positionH relativeFrom="column">
                  <wp:posOffset>2006600</wp:posOffset>
                </wp:positionH>
                <wp:positionV relativeFrom="paragraph">
                  <wp:posOffset>82762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7EF5C386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6.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" filled="f" strokecolor="white [3212]" strokeweight=".5pt">
                <v:textbox style="mso-fit-shape-to-text:t" inset="0,0,0,0">
                  <w:txbxContent>
                    <w:p w14:paraId="1F89F37C" w14:textId="7EF5C386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351E35FD" w:rsidR="0011567C" w:rsidRDefault="00045AE2"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4E2C0279">
                <wp:simplePos x="0" y="0"/>
                <wp:positionH relativeFrom="column">
                  <wp:posOffset>-298450</wp:posOffset>
                </wp:positionH>
                <wp:positionV relativeFrom="paragraph">
                  <wp:posOffset>190923</wp:posOffset>
                </wp:positionV>
                <wp:extent cx="1742440" cy="590550"/>
                <wp:effectExtent l="0" t="0" r="0" b="635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5.05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&#13;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2611874" w14:textId="797FC10E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7E05E423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171614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430E038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1610D884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370524C8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3158673F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olu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0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0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209A6A1B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3158673F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olu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1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1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209A6A1B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74416C00" w14:textId="370B2C4F" w:rsidR="0011567C" w:rsidRDefault="00045AE2">
      <w:r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6D412DF6">
                <wp:simplePos x="0" y="0"/>
                <wp:positionH relativeFrom="column">
                  <wp:posOffset>-622300</wp:posOffset>
                </wp:positionH>
                <wp:positionV relativeFrom="paragraph">
                  <wp:posOffset>254847</wp:posOffset>
                </wp:positionV>
                <wp:extent cx="2081530" cy="3537585"/>
                <wp:effectExtent l="0" t="0" r="12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8EB378C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bookmarkStart w:id="2" w:name="_GoBack"/>
                            <w:bookmarkEnd w:id="2"/>
                          </w:p>
                          <w:p w14:paraId="35DE16B0" w14:textId="6FE9C4A4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7" type="#_x0000_t202" style="position:absolute;margin-left:-49pt;margin-top:20.0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&#13;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8EB378C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bookmarkStart w:id="3" w:name="_GoBack"/>
                      <w:bookmarkEnd w:id="3"/>
                    </w:p>
                    <w:p w14:paraId="35DE16B0" w14:textId="6FE9C4A4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CD92AE6" w14:textId="0133B09D" w:rsidR="0011567C" w:rsidRDefault="0011567C"/>
    <w:p w14:paraId="024F6671" w14:textId="235CF18A" w:rsidR="0011567C" w:rsidRDefault="0011567C"/>
    <w:p w14:paraId="3B19A8F6" w14:textId="1DDAFAB1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4EB7445" w:rsidR="0011567C" w:rsidRPr="005514A4" w:rsidRDefault="00045AE2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DE033BF">
                <wp:simplePos x="0" y="0"/>
                <wp:positionH relativeFrom="column">
                  <wp:posOffset>-704850</wp:posOffset>
                </wp:positionH>
                <wp:positionV relativeFrom="paragraph">
                  <wp:posOffset>1289262</wp:posOffset>
                </wp:positionV>
                <wp:extent cx="2084705" cy="2306955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6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5pt;margin-top:101.5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&#13;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5BB8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458BE0B8">
                <wp:simplePos x="0" y="0"/>
                <wp:positionH relativeFrom="column">
                  <wp:posOffset>1921933</wp:posOffset>
                </wp:positionH>
                <wp:positionV relativeFrom="paragraph">
                  <wp:posOffset>5156200</wp:posOffset>
                </wp:positionV>
                <wp:extent cx="3888105" cy="1810597"/>
                <wp:effectExtent l="0" t="0" r="0" b="571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8105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77777777" w:rsidR="00F936F5" w:rsidRDefault="00F936F5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08F810" w14:textId="77777777" w:rsidR="00F936F5" w:rsidRDefault="00F936F5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2EED3D6D" w14:textId="65906895" w:rsidR="00891622" w:rsidRPr="008C5E7B" w:rsidRDefault="00420C79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420C79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https://jwmann13.github.io/pain-mangagement-portal/patient-auth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35pt;margin-top:406pt;width:306.15pt;height:142.55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" filled="f" stroked="f" strokeweight=".5pt">
                <v:textbox inset="0,0,0,0">
                  <w:txbxContent>
                    <w:p w14:paraId="7C3DAFDB" w14:textId="77777777" w:rsidR="00F936F5" w:rsidRDefault="00F936F5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  <w:p w14:paraId="7008F810" w14:textId="77777777" w:rsidR="00F936F5" w:rsidRDefault="00F936F5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  <w:p w14:paraId="2EED3D6D" w14:textId="65906895" w:rsidR="00891622" w:rsidRPr="008C5E7B" w:rsidRDefault="00420C79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420C79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https://jwmann13.github.io/pain-mangagement-portal/patient-auth.html</w:t>
                      </w:r>
                    </w:p>
                  </w:txbxContent>
                </v:textbox>
              </v:shape>
            </w:pict>
          </mc:Fallback>
        </mc:AlternateContent>
      </w:r>
      <w:r w:rsidR="002A23D4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07D86C96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0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&#13;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2A271E00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1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39B6BF04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2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4EFE76A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3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xV&#13;&#10;/ru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A08099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4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VWo+oY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5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jQfE/6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BE0B08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BB514" w14:textId="77777777" w:rsidR="005451C0" w:rsidRDefault="005451C0" w:rsidP="00595965">
      <w:r>
        <w:separator/>
      </w:r>
    </w:p>
  </w:endnote>
  <w:endnote w:type="continuationSeparator" w:id="0">
    <w:p w14:paraId="456B5C6A" w14:textId="77777777" w:rsidR="005451C0" w:rsidRDefault="005451C0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D568C" w14:textId="77777777" w:rsidR="005451C0" w:rsidRDefault="005451C0" w:rsidP="00595965">
      <w:r>
        <w:separator/>
      </w:r>
    </w:p>
  </w:footnote>
  <w:footnote w:type="continuationSeparator" w:id="0">
    <w:p w14:paraId="307D54FB" w14:textId="77777777" w:rsidR="005451C0" w:rsidRDefault="005451C0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7A71"/>
    <w:rsid w:val="004B2C26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14669-B98D-7248-9605-1AA910F6F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7</cp:revision>
  <cp:lastPrinted>2019-11-07T15:14:00Z</cp:lastPrinted>
  <dcterms:created xsi:type="dcterms:W3CDTF">2019-11-07T22:10:00Z</dcterms:created>
  <dcterms:modified xsi:type="dcterms:W3CDTF">2019-11-08T05:08:00Z</dcterms:modified>
</cp:coreProperties>
</file>